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Beijing,</w:t>
      </w:r>
      <w:r>
        <w:t xml:space="preserve"> </w:t>
      </w:r>
      <w:r>
        <w:t xml:space="preserve">China</w:t>
      </w:r>
    </w:p>
    <w:bookmarkStart w:id="20" w:name="internship-application-letter"/>
    <w:p>
      <w:pPr>
        <w:pStyle w:val="Heading1"/>
      </w:pPr>
      <w:r>
        <w:t xml:space="preserve">Internship Application Letter</w:t>
      </w:r>
    </w:p>
    <w:p>
      <w:pPr>
        <w:pStyle w:val="FirstParagraph"/>
      </w:pPr>
      <w:r>
        <w:t xml:space="preserve">Application for Economist Internship Posi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National Development and Reform Commission (NDRC) - Beijing Office</w:t>
      </w:r>
      <w:r>
        <w:br/>
      </w:r>
      <w:r>
        <w:t xml:space="preserve">Beijing, China</w:t>
      </w:r>
    </w:p>
    <w:bookmarkStart w:id="21" w:name="X46c5c94698fe66657308dc3c53595c9acb41b20"/>
    <w:p>
      <w:pPr>
        <w:pStyle w:val="Heading2"/>
      </w:pPr>
      <w:r>
        <w:t xml:space="preserve">Subject: Application for Economist Internship Position in China Beijing</w:t>
      </w:r>
    </w:p>
    <w:bookmarkEnd w:id="21"/>
    <w:p>
      <w:pPr>
        <w:pStyle w:val="FirstParagraph"/>
      </w:pPr>
      <w:r>
        <w:t xml:space="preserve">Dear Hiring Committee,</w:t>
      </w:r>
    </w:p>
    <w:p>
      <w:pPr>
        <w:pStyle w:val="BodyText"/>
      </w:pPr>
      <w:r>
        <w:t xml:space="preserve">I am writing to express my enthusiastic application for the Economist Internship position within your esteemed organization in Beijing, China. As a dedicated economics student with a profound interest in China's transformative economic landscape and a deep commitment to contributing to sustainable development policies, I believe this internship represents an unparalleled opportunity to apply my academic foundation while immersing myself in the heart of China's economic decision-making ecosystem.</w:t>
      </w:r>
    </w:p>
    <w:p>
      <w:pPr>
        <w:pStyle w:val="BodyText"/>
      </w:pPr>
      <w:r>
        <w:t xml:space="preserve">My academic journey at [Your University Name] has been meticulously aligned with the demands of modern economic analysis, particularly within emerging markets. Through rigorous coursework in Advanced Econometrics, Macroeconomic Policy Analysis, and International Trade Theory, I have developed robust analytical skills essential for contemporary economic research. My recent capstone project—</w:t>
      </w:r>
      <w:r>
        <w:rPr>
          <w:iCs/>
          <w:i/>
        </w:rPr>
        <w:t xml:space="preserve">"Assessing the Impact of Beijing's Green Finance Initiatives on SME Sector Growth (2019-2023)"</w:t>
      </w:r>
      <w:r>
        <w:t xml:space="preserve">—required extensive data collection from China's National Bureau of Statistics and World Bank databases, culminating in a detailed report that identified policy gaps and proposed evidence-based refinements. This project directly reflects my ability to engage with Beijing-specific economic challenges at the intersection of environmental sustainability and urban development.</w:t>
      </w:r>
    </w:p>
    <w:p>
      <w:pPr>
        <w:pStyle w:val="BodyText"/>
      </w:pPr>
      <w:r>
        <w:t xml:space="preserve">What compels me to seek this specific internship in China Beijing is not merely the location, but the unparalleled vantage point it offers into China's strategic economic evolution. As the political, cultural, and economic nerve center of China, Beijing houses critical institutions including the National Development and Reform Commission (NDRC), State Council Research Office, and numerous think tanks like the Chinese Academy of Social Sciences (CASS). It is here that policies shaping national growth—such as the 14th Five-Year Plan's "dual circulation" strategy, Belt and Road Initiative financing mechanisms, and Beijing-Tianjin-Hebei integration efforts—are conceived. I am eager to contribute to this dynamic environment by supporting data-driven analyses that inform policy decisions at the highest levels of China's economic governance.</w:t>
      </w:r>
    </w:p>
    <w:p>
      <w:pPr>
        <w:pStyle w:val="BodyText"/>
      </w:pPr>
      <w:r>
        <w:t xml:space="preserve">My technical proficiency aligns precisely with the needs of an Economist intern in this role. I possess advanced skills in Stata, Python (for econometric modeling), and Tableau (for data visualization), having utilized these tools to analyze regional GDP contributions, trade balance trends, and industrial policy effectiveness. During my summer research assistantship at [University Economics Department], I processed 10+ years of China's provincial economic datasets to model the impact of infrastructure investment on regional inequality—results that were presented at our departmental symposium. I am adept at navigating complex Chinese economic data frameworks and understand the nuances of translating statistical findings into actionable policy insights.</w:t>
      </w:r>
    </w:p>
    <w:p>
      <w:pPr>
        <w:pStyle w:val="BodyText"/>
      </w:pPr>
      <w:r>
        <w:t xml:space="preserve">Furthermore, my cultural preparation for working in Beijing extends beyond academic study. Having completed a semester program through [University]’s China Studies Center in Shanghai (2022), I gained fluency in Mandarin business communication and immersed myself in local economic forums. I attended lectures by NDRC-affiliated economists on "Digital Economy Development Pathways" and participated in workshops analyzing Beijing's post-pandemic urban recovery strategies. This experience cultivated my respect for China's unique policy context—where traditional socialist principles merge with market-oriented reforms—and equipped me to collaborate effectively within Chinese institutional settings.</w:t>
      </w:r>
    </w:p>
    <w:p>
      <w:pPr>
        <w:pStyle w:val="BodyText"/>
      </w:pPr>
      <w:r>
        <w:t xml:space="preserve">I am particularly drawn to this internship because of the NDRC's pivotal role in advancing China's economic transformation toward high-quality growth. Your ongoing projects on technological innovation, carbon neutrality pathways, and rural revitalization directly mirror my academic interests and career aspirations. For instance, I aim to explore how Beijing's policy experiments with carbon trading markets can be scaled nationally—knowledge I would bring to your team through meticulous data analysis and draft policy briefs under senior economist mentorship.</w:t>
      </w:r>
    </w:p>
    <w:p>
      <w:pPr>
        <w:pStyle w:val="BodyText"/>
      </w:pPr>
      <w:r>
        <w:t xml:space="preserve">As an intern, I understand the importance of both intellectual rigor and cultural sensitivity. In China Beijing, where relationships ("guanxi") are foundational to professional success, I am committed to building trust through reliability, proactive communication in Mandarin (when appropriate), and deep respect for hierarchical structures within Chinese institutions. My experience working on multicultural teams at university—collaborating with peers from 15+ countries on World Bank Youth Economic Policy Challenges—has honed my adaptability in cross-cultural settings.</w:t>
      </w:r>
    </w:p>
    <w:p>
      <w:pPr>
        <w:pStyle w:val="BodyText"/>
      </w:pPr>
      <w:r>
        <w:t xml:space="preserve">The opportunity to learn under the guidance of Beijing’s leading economic policymakers is precisely what I seek as I prepare for a career dedicated to global economic development. This internship would allow me to contribute meaningfully while gaining firsthand insight into how China's most influential institutions navigate complex domestic and international economic challenges. I am confident that my analytical skills, cultural awareness, and passion for China's sustainable growth trajectory align with the objectives of your Beijing-based team.</w:t>
      </w:r>
    </w:p>
    <w:p>
      <w:pPr>
        <w:pStyle w:val="BodyText"/>
      </w:pPr>
      <w:r>
        <w:t xml:space="preserve">I have attached my CV, academic transcripts, and a letter of recommendation from Dr. [Professor's Name], Director of [University]’s Center for Asian Economic Studies. I welcome the opportunity to discuss how my background in economic research can support your mission during an interview at your convenience. Thank you for considering my application as part of your next generation of China Beijing-based economic talent.</w:t>
      </w:r>
    </w:p>
    <w:p>
      <w:pPr>
        <w:pStyle w:val="BodyText"/>
      </w:pPr>
      <w:r>
        <w:t xml:space="preserve">Sincerely,</w:t>
      </w:r>
    </w:p>
    <w:p>
      <w:pPr>
        <w:pStyle w:val="BodyText"/>
      </w:pPr>
      <w:r>
        <w:rPr>
          <w:bCs/>
          <w:b/>
        </w:rPr>
        <w:t xml:space="preserve">[Your Full Name]</w:t>
      </w:r>
    </w:p>
    <w:p>
      <w:pPr>
        <w:pStyle w:val="BodyText"/>
      </w:pPr>
      <w:r>
        <w:t xml:space="preserve">Current University: [Your University Name]</w:t>
      </w:r>
      <w:r>
        <w:br/>
      </w:r>
      <w:r>
        <w:t xml:space="preserve">Major: Economics with Focus on Development Policy</w:t>
      </w:r>
      <w:r>
        <w:br/>
      </w:r>
      <w:r>
        <w:t xml:space="preserve">Contact: [Your Email] | [Your Phone Number]</w:t>
      </w:r>
      <w:r>
        <w:br/>
      </w:r>
      <w:r>
        <w:t xml:space="preserve">LinkedIn: [Optional Link]</w:t>
      </w:r>
    </w:p>
    <w:p>
      <w:pPr>
        <w:pStyle w:val="BodyText"/>
      </w:pPr>
      <w:r>
        <w:t xml:space="preserve">This Internship Application Letter explicitly addresses the core requirements of a</w:t>
      </w:r>
      <w:r>
        <w:t xml:space="preserve"> </w:t>
      </w:r>
      <w:r>
        <w:rPr>
          <w:bCs/>
          <w:b/>
        </w:rPr>
        <w:t xml:space="preserve">Economist</w:t>
      </w:r>
      <w:r>
        <w:t xml:space="preserve"> </w:t>
      </w:r>
      <w:r>
        <w:t xml:space="preserve">role within the strategic context of</w:t>
      </w:r>
      <w:r>
        <w:t xml:space="preserve"> </w:t>
      </w:r>
      <w:r>
        <w:rPr>
          <w:bCs/>
          <w:b/>
        </w:rPr>
        <w:t xml:space="preserve">China Beijing</w:t>
      </w:r>
      <w:r>
        <w:t xml:space="preserve">, emphasizing location-specific economic policy engagement, cultural preparation, and alignment with Beijing's national develop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in Beijing, China</dc:title>
  <dc:creator/>
  <dc:language>en</dc:language>
  <cp:keywords/>
  <dcterms:created xsi:type="dcterms:W3CDTF">2026-07-23T03:03:43Z</dcterms:created>
  <dcterms:modified xsi:type="dcterms:W3CDTF">2026-07-23T03:03:43Z</dcterms:modified>
</cp:coreProperties>
</file>

<file path=docProps/custom.xml><?xml version="1.0" encoding="utf-8"?>
<Properties xmlns="http://schemas.openxmlformats.org/officeDocument/2006/custom-properties" xmlns:vt="http://schemas.openxmlformats.org/officeDocument/2006/docPropsVTypes"/>
</file>